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18994C" w14:textId="77777777" w:rsidR="00ED20B5" w:rsidRDefault="00CD4A5C"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157C7AA" wp14:editId="5AE0BB28">
                <wp:simplePos x="0" y="0"/>
                <wp:positionH relativeFrom="column">
                  <wp:posOffset>885825</wp:posOffset>
                </wp:positionH>
                <wp:positionV relativeFrom="paragraph">
                  <wp:posOffset>-430530</wp:posOffset>
                </wp:positionV>
                <wp:extent cx="4086225" cy="1086196"/>
                <wp:effectExtent l="0" t="0" r="28575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86225" cy="1086196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6"/>
                        </a:lnRef>
                        <a:fillRef idx="2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6F7C7C2" w14:textId="77777777" w:rsidR="004E2360" w:rsidRPr="006A379D" w:rsidRDefault="004E2360" w:rsidP="001A4EE1">
                            <w:pPr>
                              <w:spacing w:after="0"/>
                              <w:jc w:val="center"/>
                              <w:rPr>
                                <w:rFonts w:ascii="Georgia" w:hAnsi="Georgia"/>
                                <w:b/>
                                <w:sz w:val="70"/>
                                <w:szCs w:val="70"/>
                              </w:rPr>
                            </w:pPr>
                            <w:r w:rsidRPr="006A379D">
                              <w:rPr>
                                <w:rFonts w:ascii="Georgia" w:hAnsi="Georgia"/>
                                <w:b/>
                                <w:sz w:val="70"/>
                                <w:szCs w:val="70"/>
                              </w:rPr>
                              <w:t>Robert Smith</w:t>
                            </w:r>
                          </w:p>
                          <w:p w14:paraId="2DA4A035" w14:textId="164EABB5" w:rsidR="004908FF" w:rsidRPr="004E2360" w:rsidRDefault="009A0307" w:rsidP="004E2360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sz w:val="72"/>
                                <w:szCs w:val="44"/>
                              </w:rPr>
                            </w:pPr>
                            <w:r>
                              <w:rPr>
                                <w:rFonts w:ascii="Georgia" w:hAnsi="Georgia"/>
                                <w:b/>
                                <w:sz w:val="44"/>
                                <w:szCs w:val="40"/>
                              </w:rPr>
                              <w:t>Accounts Receivable Cler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57C7AA" id="Rectangle 2" o:spid="_x0000_s1026" style="position:absolute;margin-left:69.75pt;margin-top:-33.9pt;width:321.75pt;height:85.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" fillcolor="#9ecb81 [2169]" strokecolor="#70ad47 [3209]" strokeweight=".5pt">
                <v:fill color2="#8ac066 [2617]" rotate="t" colors="0 #b5d5a7;.5 #aace99;1 #9cca86" focus="100%" type="gradient">
                  <o:fill v:ext="view" type="gradientUnscaled"/>
                </v:fill>
                <v:textbox>
                  <w:txbxContent>
                    <w:p w14:paraId="26F7C7C2" w14:textId="77777777" w:rsidR="004E2360" w:rsidRPr="006A379D" w:rsidRDefault="004E2360" w:rsidP="001A4EE1">
                      <w:pPr>
                        <w:spacing w:after="0"/>
                        <w:jc w:val="center"/>
                        <w:rPr>
                          <w:rFonts w:ascii="Georgia" w:hAnsi="Georgia"/>
                          <w:b/>
                          <w:sz w:val="70"/>
                          <w:szCs w:val="70"/>
                        </w:rPr>
                      </w:pPr>
                      <w:r w:rsidRPr="006A379D">
                        <w:rPr>
                          <w:rFonts w:ascii="Georgia" w:hAnsi="Georgia"/>
                          <w:b/>
                          <w:sz w:val="70"/>
                          <w:szCs w:val="70"/>
                        </w:rPr>
                        <w:t>Robert Smith</w:t>
                      </w:r>
                    </w:p>
                    <w:p w14:paraId="2DA4A035" w14:textId="164EABB5" w:rsidR="004908FF" w:rsidRPr="004E2360" w:rsidRDefault="009A0307" w:rsidP="004E2360">
                      <w:pPr>
                        <w:jc w:val="center"/>
                        <w:rPr>
                          <w:rFonts w:ascii="Palatino Linotype" w:hAnsi="Palatino Linotype"/>
                          <w:b/>
                          <w:sz w:val="72"/>
                          <w:szCs w:val="44"/>
                        </w:rPr>
                      </w:pPr>
                      <w:r>
                        <w:rPr>
                          <w:rFonts w:ascii="Georgia" w:hAnsi="Georgia"/>
                          <w:b/>
                          <w:sz w:val="44"/>
                          <w:szCs w:val="40"/>
                        </w:rPr>
                        <w:t>Accounts Receivable Clerk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7C8E3DA" wp14:editId="40D9D512">
                <wp:simplePos x="0" y="0"/>
                <wp:positionH relativeFrom="page">
                  <wp:align>right</wp:align>
                </wp:positionH>
                <wp:positionV relativeFrom="paragraph">
                  <wp:posOffset>-904672</wp:posOffset>
                </wp:positionV>
                <wp:extent cx="7532370" cy="1099225"/>
                <wp:effectExtent l="0" t="0" r="11430" b="2476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32370" cy="109922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8FDC92" id="Rectangle 1" o:spid="_x0000_s1026" style="position:absolute;margin-left:541.9pt;margin-top:-71.25pt;width:593.1pt;height:86.55pt;z-index:251659264;visibility:visible;mso-wrap-style:square;mso-height-percent:0;mso-wrap-distance-left:9pt;mso-wrap-distance-top:0;mso-wrap-distance-right:9pt;mso-wrap-distance-bottom:0;mso-position-horizontal:right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" fillcolor="#323e4f [2415]" strokecolor="#1f4d78 [1604]" strokeweight="1pt">
                <w10:wrap anchorx="page"/>
              </v:rect>
            </w:pict>
          </mc:Fallback>
        </mc:AlternateContent>
      </w:r>
    </w:p>
    <w:p w14:paraId="62BDDE5C" w14:textId="77777777" w:rsidR="00260FE8" w:rsidRDefault="00260FE8" w:rsidP="00ED20B5"/>
    <w:p w14:paraId="2908630A" w14:textId="77777777" w:rsidR="00260FE8" w:rsidRDefault="00260FE8" w:rsidP="00ED20B5"/>
    <w:p w14:paraId="41CC3486" w14:textId="6835DB29" w:rsidR="00260FE8" w:rsidRPr="001A4EE1" w:rsidRDefault="009A0307" w:rsidP="00260FE8">
      <w:pPr>
        <w:tabs>
          <w:tab w:val="left" w:pos="2461"/>
        </w:tabs>
        <w:spacing w:after="120" w:line="276" w:lineRule="auto"/>
        <w:jc w:val="center"/>
        <w:rPr>
          <w:rFonts w:ascii="Arial" w:hAnsi="Arial" w:cs="Arial"/>
          <w:b/>
          <w:sz w:val="20"/>
          <w:szCs w:val="20"/>
          <w:lang w:val="en-US"/>
        </w:rPr>
      </w:pPr>
      <w:r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7FCFFA30" wp14:editId="0A89FC42">
                <wp:simplePos x="0" y="0"/>
                <wp:positionH relativeFrom="margin">
                  <wp:posOffset>-466725</wp:posOffset>
                </wp:positionH>
                <wp:positionV relativeFrom="page">
                  <wp:posOffset>1847215</wp:posOffset>
                </wp:positionV>
                <wp:extent cx="6635750" cy="8505825"/>
                <wp:effectExtent l="0" t="0" r="0" b="952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35750" cy="85058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D70CC1" w14:textId="77777777" w:rsidR="004E2360" w:rsidRPr="009A0307" w:rsidRDefault="004E2360" w:rsidP="009A0307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9A0307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14:paraId="20111990" w14:textId="77777777" w:rsidR="004E2360" w:rsidRPr="009A0307" w:rsidRDefault="004E2360" w:rsidP="009A0307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9A0307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9A0307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9A0307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]</w:t>
                            </w:r>
                            <w:r w:rsidRPr="009A0307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14:paraId="4B0E6DCC" w14:textId="77777777" w:rsidR="00CD4A5C" w:rsidRPr="009A0307" w:rsidRDefault="00CD4A5C" w:rsidP="009A0307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039705B4" w14:textId="77777777" w:rsidR="004E2360" w:rsidRPr="009A0307" w:rsidRDefault="004E2360" w:rsidP="009A0307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9A0307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./Mrs./Ms.] [Hiring Manager’s Name],</w:t>
                            </w:r>
                          </w:p>
                          <w:p w14:paraId="67626BF8" w14:textId="77777777" w:rsidR="009A0307" w:rsidRPr="009A0307" w:rsidRDefault="009A0307" w:rsidP="009A0307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A0307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I want to thank you for posting your Accounts Receivable Clerk opening in last weeks’ newspaper, and I believe that I am the best candidate for this post. My enclosed resume will vouch for that. </w:t>
                            </w:r>
                          </w:p>
                          <w:p w14:paraId="45D4F31E" w14:textId="77777777" w:rsidR="009A0307" w:rsidRPr="009A0307" w:rsidRDefault="009A0307" w:rsidP="009A0307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0C010E12" w14:textId="2051161F" w:rsidR="009A0307" w:rsidRPr="009A0307" w:rsidRDefault="009A0307" w:rsidP="009A0307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A0307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As an analytical and dynamic person with a proven history of exceeding targets through performance, and with my 7+ experience I believe I would be able to contribute and impact considerably towards the operational success and best interest of J &amp; J Company.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 xml:space="preserve"> </w:t>
                            </w:r>
                            <w:r w:rsidRPr="009A0307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Give me an opportunity, to briefly summarize my core strengths that can bring value to your organization – </w:t>
                            </w:r>
                          </w:p>
                          <w:p w14:paraId="1F3D06C8" w14:textId="77777777" w:rsidR="009A0307" w:rsidRDefault="009A0307" w:rsidP="009A0307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5DD4040E" w14:textId="42F3D4F1" w:rsidR="009A0307" w:rsidRPr="009A0307" w:rsidRDefault="009A0307" w:rsidP="009A0307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A0307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Developing and implementing automated spreadsheets.</w:t>
                            </w:r>
                          </w:p>
                          <w:p w14:paraId="29AC82F3" w14:textId="77777777" w:rsidR="009A0307" w:rsidRPr="009A0307" w:rsidRDefault="009A0307" w:rsidP="009A0307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4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A0307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Maintaining and balancing inter-company ledgers and accounts.</w:t>
                            </w:r>
                          </w:p>
                          <w:p w14:paraId="5A287366" w14:textId="77777777" w:rsidR="009A0307" w:rsidRPr="009A0307" w:rsidRDefault="009A0307" w:rsidP="009A0307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4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A0307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Keeping a detailed record of invoices.</w:t>
                            </w:r>
                          </w:p>
                          <w:p w14:paraId="5CE00910" w14:textId="77777777" w:rsidR="009A0307" w:rsidRPr="009A0307" w:rsidRDefault="009A0307" w:rsidP="009A0307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4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A0307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Maintaining client confidentiality.</w:t>
                            </w:r>
                          </w:p>
                          <w:p w14:paraId="19C89211" w14:textId="77777777" w:rsidR="009A0307" w:rsidRPr="009A0307" w:rsidRDefault="009A0307" w:rsidP="009A0307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4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A0307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Generating accurate yet timely account reports.</w:t>
                            </w:r>
                          </w:p>
                          <w:p w14:paraId="3E985531" w14:textId="77777777" w:rsidR="009A0307" w:rsidRPr="009A0307" w:rsidRDefault="009A0307" w:rsidP="009A0307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4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A0307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Ensuring billing operational efficiency.</w:t>
                            </w:r>
                          </w:p>
                          <w:p w14:paraId="7509096C" w14:textId="77777777" w:rsidR="009A0307" w:rsidRPr="009A0307" w:rsidRDefault="009A0307" w:rsidP="009A0307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4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A0307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Handling invoices, payments, and financial records.</w:t>
                            </w:r>
                          </w:p>
                          <w:p w14:paraId="76BB5F27" w14:textId="77777777" w:rsidR="009A0307" w:rsidRPr="009A0307" w:rsidRDefault="009A0307" w:rsidP="009A0307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4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A0307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Responding quickly to customer billing issues and inquiries.</w:t>
                            </w:r>
                          </w:p>
                          <w:p w14:paraId="0D3E632B" w14:textId="77777777" w:rsidR="009A0307" w:rsidRPr="009A0307" w:rsidRDefault="009A0307" w:rsidP="009A0307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4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A0307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Handling follow-up calls personally in a professional and courteous manner.</w:t>
                            </w:r>
                          </w:p>
                          <w:p w14:paraId="2D6F0FCF" w14:textId="77777777" w:rsidR="009A0307" w:rsidRPr="009A0307" w:rsidRDefault="009A0307" w:rsidP="009A0307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4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A0307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Maintaining A/R customer files meticulously.</w:t>
                            </w:r>
                          </w:p>
                          <w:p w14:paraId="18BE51F7" w14:textId="77777777" w:rsidR="009A0307" w:rsidRPr="009A0307" w:rsidRDefault="009A0307" w:rsidP="009A0307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585B3B6F" w14:textId="77777777" w:rsidR="009A0307" w:rsidRPr="009A0307" w:rsidRDefault="009A0307" w:rsidP="009A0307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A0307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My background experience working with more than two companies proves my abilities in sending invoices, identifying delinquent accounts, and resolving general billing issues. With a very strong base in customer account review and collection, I had been praised and valued by my previous employers for managing more than 70 A/R client accounts, and I strongly hope that this attribute will enable me to meet your expectations from this role. </w:t>
                            </w:r>
                          </w:p>
                          <w:p w14:paraId="3F03EED6" w14:textId="77777777" w:rsidR="009A0307" w:rsidRPr="009A0307" w:rsidRDefault="009A0307" w:rsidP="009A0307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14EE5598" w14:textId="77777777" w:rsidR="009A0307" w:rsidRPr="009A0307" w:rsidRDefault="009A0307" w:rsidP="009A0307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A0307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In addition to my personal qualities and experience, I have a passion for financial services, which can be a valuable addition to your organization. With my solid experience in A/R and collections, along with keen financial acumen, quality customer service and dedication, I am sure that I can leverage to advance in this career and quickly exceed your expectations. </w:t>
                            </w:r>
                          </w:p>
                          <w:p w14:paraId="1656777F" w14:textId="77777777" w:rsidR="009A0307" w:rsidRPr="009A0307" w:rsidRDefault="009A0307" w:rsidP="009A0307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67D4873B" w14:textId="61CA5D08" w:rsidR="009A0307" w:rsidRPr="009A0307" w:rsidRDefault="009A0307" w:rsidP="009A0307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A0307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It has always been my goal to work along with a group of people and share my dedication to advancement and growth within the accounting field. I look forward to an opportunity to discuss how I can contribute my assets to J &amp; J Company. I appreciate your taking the time to review my skills, experience, and credentials. Thank you for your consideration.</w:t>
                            </w:r>
                          </w:p>
                          <w:p w14:paraId="5F54D5AC" w14:textId="77777777" w:rsidR="009A0307" w:rsidRPr="009A0307" w:rsidRDefault="009A0307" w:rsidP="009A0307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54960F42" w14:textId="77777777" w:rsidR="009A0307" w:rsidRPr="009A0307" w:rsidRDefault="009A0307" w:rsidP="009A0307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A0307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Sincerely,</w:t>
                            </w:r>
                          </w:p>
                          <w:p w14:paraId="1BD446C6" w14:textId="77777777" w:rsidR="009A0307" w:rsidRPr="009A0307" w:rsidRDefault="009A0307" w:rsidP="009A0307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A0307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[Your Name]</w:t>
                            </w:r>
                          </w:p>
                          <w:p w14:paraId="2AD9C748" w14:textId="77777777" w:rsidR="008E2357" w:rsidRPr="009A0307" w:rsidRDefault="008E2357" w:rsidP="009A0307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7FBED1C5" w14:textId="77777777" w:rsidR="008E2357" w:rsidRPr="009A0307" w:rsidRDefault="008E2357" w:rsidP="009A0307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568270BF" w14:textId="77777777" w:rsidR="004E2360" w:rsidRPr="009A0307" w:rsidRDefault="004E2360" w:rsidP="009A0307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FCFFA3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-36.75pt;margin-top:145.45pt;width:522.5pt;height:669.7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" stroked="f">
                <v:textbox>
                  <w:txbxContent>
                    <w:p w14:paraId="47D70CC1" w14:textId="77777777" w:rsidR="004E2360" w:rsidRPr="009A0307" w:rsidRDefault="004E2360" w:rsidP="009A0307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9A0307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14:paraId="20111990" w14:textId="77777777" w:rsidR="004E2360" w:rsidRPr="009A0307" w:rsidRDefault="004E2360" w:rsidP="009A0307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9A0307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9A0307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9A0307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]</w:t>
                      </w:r>
                      <w:r w:rsidRPr="009A0307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14:paraId="4B0E6DCC" w14:textId="77777777" w:rsidR="00CD4A5C" w:rsidRPr="009A0307" w:rsidRDefault="00CD4A5C" w:rsidP="009A0307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039705B4" w14:textId="77777777" w:rsidR="004E2360" w:rsidRPr="009A0307" w:rsidRDefault="004E2360" w:rsidP="009A0307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9A0307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./Mrs./Ms.] [Hiring Manager’s Name],</w:t>
                      </w:r>
                    </w:p>
                    <w:p w14:paraId="67626BF8" w14:textId="77777777" w:rsidR="009A0307" w:rsidRPr="009A0307" w:rsidRDefault="009A0307" w:rsidP="009A0307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A0307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I want to thank you for posting your Accounts Receivable Clerk opening in last weeks’ newspaper, and I believe that I am the best candidate for this post. My enclosed resume will vouch for that. </w:t>
                      </w:r>
                    </w:p>
                    <w:p w14:paraId="45D4F31E" w14:textId="77777777" w:rsidR="009A0307" w:rsidRPr="009A0307" w:rsidRDefault="009A0307" w:rsidP="009A0307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0C010E12" w14:textId="2051161F" w:rsidR="009A0307" w:rsidRPr="009A0307" w:rsidRDefault="009A0307" w:rsidP="009A0307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A0307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As an analytical and dynamic person with a proven history of exceeding targets through performance, and with my 7+ experience I believe I would be able to contribute and impact considerably towards the operational success and best interest of J &amp; J Company.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 xml:space="preserve"> </w:t>
                      </w:r>
                      <w:r w:rsidRPr="009A0307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Give me an opportunity, to briefly summarize my core strengths that can bring value to your organization – </w:t>
                      </w:r>
                    </w:p>
                    <w:p w14:paraId="1F3D06C8" w14:textId="77777777" w:rsidR="009A0307" w:rsidRDefault="009A0307" w:rsidP="009A0307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5DD4040E" w14:textId="42F3D4F1" w:rsidR="009A0307" w:rsidRPr="009A0307" w:rsidRDefault="009A0307" w:rsidP="009A0307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A0307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Developing and implementing automated spreadsheets.</w:t>
                      </w:r>
                    </w:p>
                    <w:p w14:paraId="29AC82F3" w14:textId="77777777" w:rsidR="009A0307" w:rsidRPr="009A0307" w:rsidRDefault="009A0307" w:rsidP="009A0307">
                      <w:pPr>
                        <w:numPr>
                          <w:ilvl w:val="0"/>
                          <w:numId w:val="4"/>
                        </w:num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A0307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Maintaining and balancing inter-company ledgers and accounts.</w:t>
                      </w:r>
                    </w:p>
                    <w:p w14:paraId="5A287366" w14:textId="77777777" w:rsidR="009A0307" w:rsidRPr="009A0307" w:rsidRDefault="009A0307" w:rsidP="009A0307">
                      <w:pPr>
                        <w:numPr>
                          <w:ilvl w:val="0"/>
                          <w:numId w:val="4"/>
                        </w:num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A0307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Keeping a detailed record of invoices.</w:t>
                      </w:r>
                    </w:p>
                    <w:p w14:paraId="5CE00910" w14:textId="77777777" w:rsidR="009A0307" w:rsidRPr="009A0307" w:rsidRDefault="009A0307" w:rsidP="009A0307">
                      <w:pPr>
                        <w:numPr>
                          <w:ilvl w:val="0"/>
                          <w:numId w:val="4"/>
                        </w:num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A0307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Maintaining client confidentiality.</w:t>
                      </w:r>
                    </w:p>
                    <w:p w14:paraId="19C89211" w14:textId="77777777" w:rsidR="009A0307" w:rsidRPr="009A0307" w:rsidRDefault="009A0307" w:rsidP="009A0307">
                      <w:pPr>
                        <w:numPr>
                          <w:ilvl w:val="0"/>
                          <w:numId w:val="4"/>
                        </w:num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A0307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Generating accurate yet timely account reports.</w:t>
                      </w:r>
                    </w:p>
                    <w:p w14:paraId="3E985531" w14:textId="77777777" w:rsidR="009A0307" w:rsidRPr="009A0307" w:rsidRDefault="009A0307" w:rsidP="009A0307">
                      <w:pPr>
                        <w:numPr>
                          <w:ilvl w:val="0"/>
                          <w:numId w:val="4"/>
                        </w:num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A0307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Ensuring billing operational efficiency.</w:t>
                      </w:r>
                    </w:p>
                    <w:p w14:paraId="7509096C" w14:textId="77777777" w:rsidR="009A0307" w:rsidRPr="009A0307" w:rsidRDefault="009A0307" w:rsidP="009A0307">
                      <w:pPr>
                        <w:numPr>
                          <w:ilvl w:val="0"/>
                          <w:numId w:val="4"/>
                        </w:num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A0307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Handling invoices, payments, and financial records.</w:t>
                      </w:r>
                    </w:p>
                    <w:p w14:paraId="76BB5F27" w14:textId="77777777" w:rsidR="009A0307" w:rsidRPr="009A0307" w:rsidRDefault="009A0307" w:rsidP="009A0307">
                      <w:pPr>
                        <w:numPr>
                          <w:ilvl w:val="0"/>
                          <w:numId w:val="4"/>
                        </w:num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A0307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Responding quickly to customer billing issues and inquiries.</w:t>
                      </w:r>
                    </w:p>
                    <w:p w14:paraId="0D3E632B" w14:textId="77777777" w:rsidR="009A0307" w:rsidRPr="009A0307" w:rsidRDefault="009A0307" w:rsidP="009A0307">
                      <w:pPr>
                        <w:numPr>
                          <w:ilvl w:val="0"/>
                          <w:numId w:val="4"/>
                        </w:num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A0307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Handling follow-up calls personally in a professional and courteous manner.</w:t>
                      </w:r>
                    </w:p>
                    <w:p w14:paraId="2D6F0FCF" w14:textId="77777777" w:rsidR="009A0307" w:rsidRPr="009A0307" w:rsidRDefault="009A0307" w:rsidP="009A0307">
                      <w:pPr>
                        <w:numPr>
                          <w:ilvl w:val="0"/>
                          <w:numId w:val="4"/>
                        </w:num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A0307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Maintaining A/R customer files meticulously.</w:t>
                      </w:r>
                    </w:p>
                    <w:p w14:paraId="18BE51F7" w14:textId="77777777" w:rsidR="009A0307" w:rsidRPr="009A0307" w:rsidRDefault="009A0307" w:rsidP="009A0307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585B3B6F" w14:textId="77777777" w:rsidR="009A0307" w:rsidRPr="009A0307" w:rsidRDefault="009A0307" w:rsidP="009A0307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A0307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My background experience working with more than two companies proves my abilities in sending invoices, identifying delinquent accounts, and resolving general billing issues. With a very strong base in customer account review and collection, I had been praised and valued by my previous employers for managing more than 70 A/R client accounts, and I strongly hope that this attribute will enable me to meet your expectations from this role. </w:t>
                      </w:r>
                    </w:p>
                    <w:p w14:paraId="3F03EED6" w14:textId="77777777" w:rsidR="009A0307" w:rsidRPr="009A0307" w:rsidRDefault="009A0307" w:rsidP="009A0307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14EE5598" w14:textId="77777777" w:rsidR="009A0307" w:rsidRPr="009A0307" w:rsidRDefault="009A0307" w:rsidP="009A0307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A0307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In addition to my personal qualities and experience, I have a passion for financial services, which can be a valuable addition to your organization. With my solid experience in A/R and collections, along with keen financial acumen, quality customer service and dedication, I am sure that I can leverage to advance in this career and quickly exceed your expectations. </w:t>
                      </w:r>
                    </w:p>
                    <w:p w14:paraId="1656777F" w14:textId="77777777" w:rsidR="009A0307" w:rsidRPr="009A0307" w:rsidRDefault="009A0307" w:rsidP="009A0307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67D4873B" w14:textId="61CA5D08" w:rsidR="009A0307" w:rsidRPr="009A0307" w:rsidRDefault="009A0307" w:rsidP="009A0307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A0307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It has always been my goal to work along with a group of people and share my dedication to advancement and growth within the accounting field. I look forward to an opportunity to discuss how I can contribute my assets to J &amp; J Company. I appreciate your taking the time to review my skills, experience, and credentials. Thank you for your consideration.</w:t>
                      </w:r>
                    </w:p>
                    <w:p w14:paraId="5F54D5AC" w14:textId="77777777" w:rsidR="009A0307" w:rsidRPr="009A0307" w:rsidRDefault="009A0307" w:rsidP="009A0307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54960F42" w14:textId="77777777" w:rsidR="009A0307" w:rsidRPr="009A0307" w:rsidRDefault="009A0307" w:rsidP="009A0307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A0307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Sincerely,</w:t>
                      </w:r>
                    </w:p>
                    <w:p w14:paraId="1BD446C6" w14:textId="77777777" w:rsidR="009A0307" w:rsidRPr="009A0307" w:rsidRDefault="009A0307" w:rsidP="009A0307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A0307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[Your Name]</w:t>
                      </w:r>
                    </w:p>
                    <w:p w14:paraId="2AD9C748" w14:textId="77777777" w:rsidR="008E2357" w:rsidRPr="009A0307" w:rsidRDefault="008E2357" w:rsidP="009A0307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7FBED1C5" w14:textId="77777777" w:rsidR="008E2357" w:rsidRPr="009A0307" w:rsidRDefault="008E2357" w:rsidP="009A0307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568270BF" w14:textId="77777777" w:rsidR="004E2360" w:rsidRPr="009A0307" w:rsidRDefault="004E2360" w:rsidP="009A0307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 w:rsidR="00260FE8" w:rsidRPr="001A4EE1">
        <w:rPr>
          <w:rFonts w:ascii="Arial" w:hAnsi="Arial" w:cs="Arial"/>
          <w:b/>
          <w:sz w:val="20"/>
          <w:szCs w:val="20"/>
          <w:lang w:val="en-US"/>
        </w:rPr>
        <w:t xml:space="preserve">1737 Marshville Road, Alabama, (123)-456-7899, info@qwikresume.com </w:t>
      </w:r>
      <w:r w:rsidR="00260FE8" w:rsidRPr="001A4EE1">
        <w:rPr>
          <w:rFonts w:ascii="Arial" w:hAnsi="Arial" w:cs="Arial"/>
          <w:b/>
          <w:color w:val="385623" w:themeColor="accent6" w:themeShade="80"/>
          <w:sz w:val="20"/>
          <w:szCs w:val="20"/>
          <w:lang w:val="en-US"/>
        </w:rPr>
        <w:t>www.qwikresume.com</w:t>
      </w:r>
    </w:p>
    <w:sectPr w:rsidR="00260FE8" w:rsidRPr="001A4EE1" w:rsidSect="00260FE8">
      <w:headerReference w:type="default" r:id="rId7"/>
      <w:footerReference w:type="default" r:id="rId8"/>
      <w:pgSz w:w="11906" w:h="16838"/>
      <w:pgMar w:top="993" w:right="1440" w:bottom="567" w:left="1440" w:header="113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E238A5" w14:textId="77777777" w:rsidR="00D60D38" w:rsidRDefault="00D60D38" w:rsidP="008E2357">
      <w:pPr>
        <w:spacing w:after="0" w:line="240" w:lineRule="auto"/>
      </w:pPr>
      <w:r>
        <w:separator/>
      </w:r>
    </w:p>
  </w:endnote>
  <w:endnote w:type="continuationSeparator" w:id="0">
    <w:p w14:paraId="2380F9F2" w14:textId="77777777" w:rsidR="00D60D38" w:rsidRDefault="00D60D38" w:rsidP="008E23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20875D" w14:textId="77777777" w:rsidR="00260FE8" w:rsidRPr="001A4EE1" w:rsidRDefault="001A4EE1" w:rsidP="001A4EE1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63360" behindDoc="1" locked="0" layoutInCell="1" allowOverlap="1" wp14:anchorId="50804398" wp14:editId="63AE0B63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15896">
      <w:rPr>
        <w:rFonts w:ascii="Arial" w:hAnsi="Arial" w:cs="Arial"/>
        <w:color w:val="000000"/>
        <w:sz w:val="16"/>
        <w:szCs w:val="16"/>
        <w:lang w:val="en-IN"/>
      </w:rPr>
      <w:t xml:space="preserve">     </w:t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BE4669" w14:textId="77777777" w:rsidR="00D60D38" w:rsidRDefault="00D60D38" w:rsidP="008E2357">
      <w:pPr>
        <w:spacing w:after="0" w:line="240" w:lineRule="auto"/>
      </w:pPr>
      <w:r>
        <w:separator/>
      </w:r>
    </w:p>
  </w:footnote>
  <w:footnote w:type="continuationSeparator" w:id="0">
    <w:p w14:paraId="71ED67E0" w14:textId="77777777" w:rsidR="00D60D38" w:rsidRDefault="00D60D38" w:rsidP="008E23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4E96FE" w14:textId="77777777" w:rsidR="00CD4A5C" w:rsidRDefault="00CD4A5C">
    <w:pPr>
      <w:pStyle w:val="Header"/>
    </w:pPr>
    <w:r>
      <w:rPr>
        <w:b/>
        <w:noProof/>
        <w:sz w:val="20"/>
        <w:szCs w:val="20"/>
        <w:lang w:eastAsia="en-IN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6E634B8" wp14:editId="3881394E">
              <wp:simplePos x="0" y="0"/>
              <wp:positionH relativeFrom="column">
                <wp:posOffset>-994869</wp:posOffset>
              </wp:positionH>
              <wp:positionV relativeFrom="paragraph">
                <wp:posOffset>1714797</wp:posOffset>
              </wp:positionV>
              <wp:extent cx="7973747" cy="3106"/>
              <wp:effectExtent l="0" t="0" r="27305" b="3556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973747" cy="3106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C39F2F7" id="Straight Connector 3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78.35pt,135pt" to="549.5pt,13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" strokecolor="black [3213]" strokeweight="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95FB8"/>
    <w:multiLevelType w:val="hybridMultilevel"/>
    <w:tmpl w:val="DEFE308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227236"/>
    <w:multiLevelType w:val="multilevel"/>
    <w:tmpl w:val="93AA79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4CF1A6F"/>
    <w:multiLevelType w:val="multilevel"/>
    <w:tmpl w:val="917A8E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9232A11"/>
    <w:multiLevelType w:val="multilevel"/>
    <w:tmpl w:val="F1E6B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E157071"/>
    <w:multiLevelType w:val="multilevel"/>
    <w:tmpl w:val="E74007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szQ1NjM3Mjc1tjRQ0lEKTi0uzszPAykwrgUAG7NA+SwAAAA="/>
  </w:docVars>
  <w:rsids>
    <w:rsidRoot w:val="00E04F69"/>
    <w:rsid w:val="001A4EE1"/>
    <w:rsid w:val="002275AB"/>
    <w:rsid w:val="00260FE8"/>
    <w:rsid w:val="00376235"/>
    <w:rsid w:val="003E2AF6"/>
    <w:rsid w:val="00481833"/>
    <w:rsid w:val="004908FF"/>
    <w:rsid w:val="004E2360"/>
    <w:rsid w:val="005C2221"/>
    <w:rsid w:val="00690A5B"/>
    <w:rsid w:val="006A379D"/>
    <w:rsid w:val="007B00C7"/>
    <w:rsid w:val="008E2357"/>
    <w:rsid w:val="00970D4F"/>
    <w:rsid w:val="009A0307"/>
    <w:rsid w:val="00A15896"/>
    <w:rsid w:val="00A4480F"/>
    <w:rsid w:val="00C8197A"/>
    <w:rsid w:val="00CD4A5C"/>
    <w:rsid w:val="00D60D38"/>
    <w:rsid w:val="00E04F69"/>
    <w:rsid w:val="00EC3CFF"/>
    <w:rsid w:val="00ED20B5"/>
    <w:rsid w:val="00F363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D2A8D91"/>
  <w15:chartTrackingRefBased/>
  <w15:docId w15:val="{EB281DFF-B890-42B9-B7BC-554DD6A91F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E23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8E23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2357"/>
  </w:style>
  <w:style w:type="paragraph" w:styleId="Footer">
    <w:name w:val="footer"/>
    <w:basedOn w:val="Normal"/>
    <w:link w:val="FooterChar"/>
    <w:uiPriority w:val="99"/>
    <w:unhideWhenUsed/>
    <w:rsid w:val="008E23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2357"/>
  </w:style>
  <w:style w:type="paragraph" w:styleId="NoSpacing">
    <w:name w:val="No Spacing"/>
    <w:basedOn w:val="Normal"/>
    <w:link w:val="NoSpacingChar"/>
    <w:uiPriority w:val="1"/>
    <w:qFormat/>
    <w:rsid w:val="008E2357"/>
    <w:pPr>
      <w:spacing w:after="0" w:line="240" w:lineRule="auto"/>
    </w:pPr>
    <w:rPr>
      <w:rFonts w:ascii="Calibri" w:eastAsia="Times New Roman" w:hAnsi="Calibri" w:cs="Times New Roman"/>
      <w:lang w:val="uk-UA" w:eastAsia="uk-UA"/>
    </w:rPr>
  </w:style>
  <w:style w:type="character" w:customStyle="1" w:styleId="NoSpacingChar">
    <w:name w:val="No Spacing Char"/>
    <w:link w:val="NoSpacing"/>
    <w:uiPriority w:val="1"/>
    <w:rsid w:val="008E2357"/>
    <w:rPr>
      <w:rFonts w:ascii="Calibri" w:eastAsia="Times New Roman" w:hAnsi="Calibri" w:cs="Times New Roman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1A4EE1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1A4E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9A030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057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81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9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46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7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3</Words>
  <Characters>7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ounts Receivable Clerk Cover Letter Sample</dc:title>
  <dc:subject>Create your Cover Letter using Free Accounts Receivable Clerk Cover Letter Sample Template</dc:subject>
  <dc:creator>QwikResume.com</dc:creator>
  <cp:keywords/>
  <dc:description/>
  <dcterms:created xsi:type="dcterms:W3CDTF">2021-12-19T10:12:00Z</dcterms:created>
  <dcterms:modified xsi:type="dcterms:W3CDTF">2021-12-19T10:12:00Z</dcterms:modified>
  <cp:category>Accounting &amp; Finance</cp:category>
</cp:coreProperties>
</file>